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A927A4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ET AND POST METHOD: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.js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E0FA1" w:rsidRPr="00DE0FA1" w:rsidRDefault="00DE0FA1" w:rsidP="00DE0F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DE0FA1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s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GE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="00CD5591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special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discover the special 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passed an ID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Updated product!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Deleted product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8F729A" w:rsidRDefault="007A6F7B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Pr="00047351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047351" w:rsidRDefault="009908F3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ll here, we have covered get, post, delete and update route(patch). This is how it works</w:t>
      </w: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ow adding another parent route which is for the orders, creating file orders.js which contains all the routes and which is called in app.js in </w:t>
      </w:r>
      <w:proofErr w:type="spellStart"/>
      <w:r>
        <w:rPr>
          <w:rFonts w:ascii="Times New Roman" w:hAnsi="Times New Roman" w:cs="Times New Roman"/>
          <w:sz w:val="28"/>
          <w:szCs w:val="28"/>
        </w:rPr>
        <w:t>app.use</w:t>
      </w:r>
      <w:proofErr w:type="spellEnd"/>
    </w:p>
    <w:p w:rsidR="003249AC" w:rsidRDefault="003249AC" w:rsidP="009908F3">
      <w:pPr>
        <w:rPr>
          <w:rFonts w:ascii="Times New Roman" w:hAnsi="Times New Roman" w:cs="Times New Roman"/>
          <w:sz w:val="28"/>
          <w:szCs w:val="28"/>
        </w:rPr>
      </w:pP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rder.j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460A44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"Orders were fetched"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"Order was created"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6A9955"/>
          <w:sz w:val="21"/>
          <w:szCs w:val="21"/>
        </w:rPr>
        <w:t>//for particular order in orders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Order details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/:</w:t>
      </w:r>
      <w:proofErr w:type="spellStart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60A4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0A44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460A44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60A44">
        <w:rPr>
          <w:rFonts w:ascii="Consolas" w:eastAsia="Times New Roman" w:hAnsi="Consolas" w:cs="Times New Roman"/>
          <w:color w:val="CE9178"/>
          <w:sz w:val="21"/>
          <w:szCs w:val="21"/>
        </w:rPr>
        <w:t>'Order deleted'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</w:t>
      </w:r>
      <w:proofErr w:type="spellEnd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9CDCFE"/>
          <w:sz w:val="21"/>
          <w:szCs w:val="21"/>
        </w:rPr>
        <w:t>orderIds</w:t>
      </w:r>
      <w:proofErr w:type="spellEnd"/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60A44" w:rsidRPr="00460A44" w:rsidRDefault="00460A44" w:rsidP="00460A4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60A44" w:rsidRPr="00460A44" w:rsidRDefault="00460A44" w:rsidP="00460A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60A44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60A4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60A44" w:rsidRDefault="00460A44" w:rsidP="009908F3">
      <w:pPr>
        <w:rPr>
          <w:rFonts w:ascii="Times New Roman" w:hAnsi="Times New Roman" w:cs="Times New Roman"/>
          <w:sz w:val="28"/>
          <w:szCs w:val="28"/>
        </w:rPr>
      </w:pPr>
    </w:p>
    <w:p w:rsidR="000D4EAD" w:rsidRDefault="000D4EAD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alling in app.js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/routes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912B8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912B8">
        <w:rPr>
          <w:rFonts w:ascii="Consolas" w:eastAsia="Times New Roman" w:hAnsi="Consolas" w:cs="Times New Roman"/>
          <w:color w:val="CE9178"/>
          <w:sz w:val="21"/>
          <w:szCs w:val="21"/>
        </w:rPr>
        <w:t>'/orders'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orderRoute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912B8" w:rsidRPr="007912B8" w:rsidRDefault="007912B8" w:rsidP="007912B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912B8" w:rsidRPr="007912B8" w:rsidRDefault="007912B8" w:rsidP="007912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912B8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7912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912B8" w:rsidRPr="00047351" w:rsidRDefault="007912B8" w:rsidP="009908F3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7912B8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7351"/>
    <w:rsid w:val="000D4EAD"/>
    <w:rsid w:val="00214ED8"/>
    <w:rsid w:val="003249AC"/>
    <w:rsid w:val="00330632"/>
    <w:rsid w:val="00460A44"/>
    <w:rsid w:val="00663E1B"/>
    <w:rsid w:val="007912B8"/>
    <w:rsid w:val="007A6F7B"/>
    <w:rsid w:val="0081140F"/>
    <w:rsid w:val="008D7A70"/>
    <w:rsid w:val="008F729A"/>
    <w:rsid w:val="00926BF1"/>
    <w:rsid w:val="009908F3"/>
    <w:rsid w:val="00A927A4"/>
    <w:rsid w:val="00B6241B"/>
    <w:rsid w:val="00CD5591"/>
    <w:rsid w:val="00DE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82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7</cp:revision>
  <dcterms:created xsi:type="dcterms:W3CDTF">2021-09-09T11:36:00Z</dcterms:created>
  <dcterms:modified xsi:type="dcterms:W3CDTF">2021-09-09T15:45:00Z</dcterms:modified>
</cp:coreProperties>
</file>